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D6E1CC" w14:textId="06D02FA9" w:rsidR="00D0283F" w:rsidRPr="001A46C0" w:rsidRDefault="00EA1C16" w:rsidP="007F5C79">
      <w:pPr>
        <w:pStyle w:val="Title"/>
        <w:jc w:val="center"/>
        <w:rPr>
          <w:color w:val="FF0000"/>
        </w:rPr>
      </w:pPr>
      <w:r w:rsidRPr="001A46C0">
        <w:rPr>
          <w:color w:val="FF0000"/>
        </w:rPr>
        <w:t>Título</w:t>
      </w:r>
      <w:r w:rsidR="00420FD3">
        <w:rPr>
          <w:color w:val="FF0000"/>
        </w:rPr>
        <w:t xml:space="preserve"> del proyecto</w:t>
      </w:r>
      <w:r w:rsidR="00BA5114">
        <w:rPr>
          <w:color w:val="FF0000"/>
        </w:rPr>
        <w:t xml:space="preserve"> (min. 5 págs.)</w:t>
      </w:r>
    </w:p>
    <w:p w14:paraId="190CAAB2" w14:textId="50F46F67" w:rsidR="007F5C79" w:rsidRDefault="007F5C79" w:rsidP="007F5C79"/>
    <w:p w14:paraId="1B4AC11A" w14:textId="2089DE8C" w:rsidR="00420FD3" w:rsidRPr="00420FD3" w:rsidRDefault="00420FD3" w:rsidP="00420FD3">
      <w:pPr>
        <w:spacing w:after="0"/>
        <w:rPr>
          <w:b/>
          <w:bCs/>
        </w:rPr>
      </w:pPr>
      <w:r w:rsidRPr="00420FD3">
        <w:rPr>
          <w:b/>
          <w:bCs/>
        </w:rPr>
        <w:t>Proyecto:</w:t>
      </w:r>
    </w:p>
    <w:p w14:paraId="048E498E" w14:textId="37A42194" w:rsidR="00420FD3" w:rsidRPr="00420FD3" w:rsidRDefault="00420FD3" w:rsidP="00420FD3">
      <w:pPr>
        <w:spacing w:after="0"/>
        <w:rPr>
          <w:b/>
          <w:bCs/>
        </w:rPr>
      </w:pPr>
      <w:r w:rsidRPr="00420FD3">
        <w:rPr>
          <w:b/>
          <w:bCs/>
        </w:rPr>
        <w:t xml:space="preserve">Versión-No.: </w:t>
      </w:r>
    </w:p>
    <w:p w14:paraId="61A88B60" w14:textId="2EA8F04D" w:rsidR="00420FD3" w:rsidRPr="00420FD3" w:rsidRDefault="00420FD3" w:rsidP="00420FD3">
      <w:pPr>
        <w:spacing w:after="0"/>
        <w:rPr>
          <w:b/>
          <w:bCs/>
        </w:rPr>
      </w:pPr>
      <w:r w:rsidRPr="00420FD3">
        <w:rPr>
          <w:b/>
          <w:bCs/>
        </w:rPr>
        <w:t xml:space="preserve">Fecha: </w:t>
      </w:r>
    </w:p>
    <w:p w14:paraId="4C62B61C" w14:textId="19F7C3F5" w:rsidR="00420FD3" w:rsidRPr="00420FD3" w:rsidRDefault="00420FD3" w:rsidP="00420FD3">
      <w:pPr>
        <w:spacing w:after="0"/>
        <w:rPr>
          <w:b/>
          <w:bCs/>
        </w:rPr>
      </w:pPr>
      <w:r w:rsidRPr="00420FD3">
        <w:rPr>
          <w:b/>
          <w:bCs/>
        </w:rPr>
        <w:t>Autor(es):</w:t>
      </w:r>
    </w:p>
    <w:p w14:paraId="1C332346" w14:textId="22178308" w:rsidR="00420FD3" w:rsidRDefault="00420FD3" w:rsidP="007F5C79"/>
    <w:p w14:paraId="1EC19141" w14:textId="77777777" w:rsidR="00420FD3" w:rsidRDefault="00420FD3" w:rsidP="007F5C79"/>
    <w:p w14:paraId="7B0A8133" w14:textId="02EE3878" w:rsidR="00420FD3" w:rsidRDefault="00420FD3" w:rsidP="00420FD3">
      <w:pPr>
        <w:pStyle w:val="Heading1"/>
      </w:pPr>
      <w:r w:rsidRPr="00420FD3">
        <w:t>Contexto de la Problemática</w:t>
      </w:r>
    </w:p>
    <w:p w14:paraId="07F8FC82" w14:textId="69D05EB8" w:rsidR="00420FD3" w:rsidRDefault="00420FD3" w:rsidP="007F5C79"/>
    <w:p w14:paraId="79CEAE7A" w14:textId="6671F2C5" w:rsidR="00420FD3" w:rsidRDefault="00420FD3" w:rsidP="00420FD3">
      <w:pPr>
        <w:pStyle w:val="Heading1"/>
      </w:pPr>
      <w:r w:rsidRPr="00420FD3">
        <w:t>Visión Global de la Solución Propuesta</w:t>
      </w:r>
    </w:p>
    <w:p w14:paraId="068B9F96" w14:textId="3575E009" w:rsidR="007F5C79" w:rsidRDefault="007F5C79" w:rsidP="007F5C79"/>
    <w:p w14:paraId="48082C7A" w14:textId="06F99AAC" w:rsidR="007F5C79" w:rsidRDefault="007F5C79" w:rsidP="007F5C79">
      <w:pPr>
        <w:pStyle w:val="Heading1"/>
      </w:pPr>
      <w:r>
        <w:t>Objetivos del proyecto</w:t>
      </w:r>
    </w:p>
    <w:p w14:paraId="062088FF" w14:textId="7E63676D" w:rsidR="007F5C79" w:rsidRDefault="007F5C79" w:rsidP="007F5C79">
      <w:pPr>
        <w:pStyle w:val="Heading2"/>
      </w:pPr>
      <w:r>
        <w:t>Objetivo General</w:t>
      </w:r>
    </w:p>
    <w:p w14:paraId="574790C9" w14:textId="77777777" w:rsidR="00420FD3" w:rsidRDefault="00420FD3" w:rsidP="007F5C79">
      <w:pPr>
        <w:pStyle w:val="Heading2"/>
      </w:pPr>
    </w:p>
    <w:p w14:paraId="4683C166" w14:textId="54017738" w:rsidR="007F5C79" w:rsidRDefault="007F5C79" w:rsidP="007F5C79">
      <w:pPr>
        <w:pStyle w:val="Heading2"/>
      </w:pPr>
      <w:r w:rsidRPr="007F5C79">
        <w:t>Objetivos Específicos</w:t>
      </w:r>
    </w:p>
    <w:p w14:paraId="0671FB87" w14:textId="1D2E6780" w:rsidR="007F5C79" w:rsidRDefault="007F5C79" w:rsidP="007F5C79"/>
    <w:p w14:paraId="184563C2" w14:textId="3910BD2E" w:rsidR="00420FD3" w:rsidRDefault="00420FD3" w:rsidP="00420FD3">
      <w:pPr>
        <w:pStyle w:val="Heading1"/>
      </w:pPr>
      <w:r w:rsidRPr="00F239CF">
        <w:t>Descripción de</w:t>
      </w:r>
      <w:r>
        <w:t xml:space="preserve">l </w:t>
      </w:r>
      <w:r w:rsidRPr="00D02BEE">
        <w:t>Prototipo</w:t>
      </w:r>
    </w:p>
    <w:p w14:paraId="271FB156" w14:textId="77777777" w:rsidR="00420FD3" w:rsidRDefault="00420FD3" w:rsidP="00420FD3">
      <w:pPr>
        <w:pStyle w:val="Heading2"/>
      </w:pPr>
    </w:p>
    <w:p w14:paraId="54DC219E" w14:textId="6F8A4901" w:rsidR="007F5C79" w:rsidRDefault="007F5C79" w:rsidP="00420FD3">
      <w:pPr>
        <w:pStyle w:val="Heading2"/>
      </w:pPr>
      <w:r w:rsidRPr="007F5C79">
        <w:t>Diagrama de bloques</w:t>
      </w:r>
    </w:p>
    <w:p w14:paraId="70B9284D" w14:textId="77777777" w:rsidR="00420FD3" w:rsidRDefault="00420FD3" w:rsidP="00420FD3">
      <w:pPr>
        <w:pStyle w:val="Heading2"/>
      </w:pPr>
    </w:p>
    <w:p w14:paraId="7F674401" w14:textId="6EEDDF8D" w:rsidR="00420FD3" w:rsidRDefault="00420FD3" w:rsidP="00420FD3">
      <w:pPr>
        <w:pStyle w:val="Heading2"/>
      </w:pPr>
      <w:r w:rsidRPr="00420FD3">
        <w:t>Descripción técnica del Sistema IoT</w:t>
      </w:r>
    </w:p>
    <w:p w14:paraId="36A62147" w14:textId="1E5780C7" w:rsidR="00EB5CDF" w:rsidRDefault="00EB5CDF" w:rsidP="00EB5CDF"/>
    <w:p w14:paraId="1DF41FEC" w14:textId="3A670213" w:rsidR="00EB5CDF" w:rsidRDefault="00EB5CDF" w:rsidP="00EB5CDF">
      <w:pPr>
        <w:pStyle w:val="Heading1"/>
      </w:pPr>
      <w:r>
        <w:t>Requerimientos</w:t>
      </w:r>
    </w:p>
    <w:p w14:paraId="1CC775BC" w14:textId="77777777" w:rsidR="00EB5CDF" w:rsidRPr="00EB5CDF" w:rsidRDefault="00EB5CDF" w:rsidP="00EB5CDF"/>
    <w:p w14:paraId="58C3237D" w14:textId="2AFC772E" w:rsidR="00EB5CDF" w:rsidRDefault="00EB5CDF" w:rsidP="00EB5CDF">
      <w:pPr>
        <w:pStyle w:val="Heading2"/>
      </w:pPr>
      <w:r>
        <w:t>Requerimientos funcionales</w:t>
      </w:r>
    </w:p>
    <w:p w14:paraId="3274D6EF" w14:textId="77777777" w:rsidR="00EB5CDF" w:rsidRPr="00EB5CDF" w:rsidRDefault="00EB5CDF" w:rsidP="00EB5CDF"/>
    <w:p w14:paraId="0E772220" w14:textId="5F165FA6" w:rsidR="00EB5CDF" w:rsidRPr="00EB5CDF" w:rsidRDefault="00EB5CDF" w:rsidP="00EB5CDF">
      <w:pPr>
        <w:pStyle w:val="Heading2"/>
      </w:pPr>
      <w:r>
        <w:t>Requerimientos no funcionales</w:t>
      </w:r>
    </w:p>
    <w:sectPr w:rsidR="00EB5CDF" w:rsidRPr="00EB5CDF" w:rsidSect="00EE4A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NLc0NjYwMjc2MzFU0lEKTi0uzszPAykwrgUAtYveaCwAAAA="/>
  </w:docVars>
  <w:rsids>
    <w:rsidRoot w:val="00A07DEC"/>
    <w:rsid w:val="001A46C0"/>
    <w:rsid w:val="001E4D33"/>
    <w:rsid w:val="00420FD3"/>
    <w:rsid w:val="004E42A8"/>
    <w:rsid w:val="005A0E97"/>
    <w:rsid w:val="005D09C6"/>
    <w:rsid w:val="007F5C79"/>
    <w:rsid w:val="00A07DEC"/>
    <w:rsid w:val="00BA5114"/>
    <w:rsid w:val="00D0283F"/>
    <w:rsid w:val="00EA1C16"/>
    <w:rsid w:val="00EB5CDF"/>
    <w:rsid w:val="00EE4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B396F"/>
  <w15:chartTrackingRefBased/>
  <w15:docId w15:val="{201B4124-FF3C-4A10-8092-7F552C4CC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5C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5C7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F5C7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F5C7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F5C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F5C7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7</Words>
  <Characters>316</Characters>
  <Application>Microsoft Office Word</Application>
  <DocSecurity>0</DocSecurity>
  <Lines>2</Lines>
  <Paragraphs>1</Paragraphs>
  <ScaleCrop>false</ScaleCrop>
  <Company/>
  <LinksUpToDate>false</LinksUpToDate>
  <CharactersWithSpaces>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Tulio Teran</dc:creator>
  <cp:keywords/>
  <dc:description/>
  <cp:lastModifiedBy>Marco Tulio Teran</cp:lastModifiedBy>
  <cp:revision>7</cp:revision>
  <dcterms:created xsi:type="dcterms:W3CDTF">2020-09-17T12:05:00Z</dcterms:created>
  <dcterms:modified xsi:type="dcterms:W3CDTF">2020-09-17T12:27:00Z</dcterms:modified>
</cp:coreProperties>
</file>